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bookmarkStart w:id="75" w:name="scientifiction"/>
    <w:p>
      <w:pPr>
        <w:pStyle w:val="Heading2"/>
      </w:pPr>
      <w:r>
        <w:t xml:space="preserve">Scientifiction</w:t>
      </w:r>
    </w:p>
    <w:bookmarkEnd w:id="75"/>
    <w:p>
      <w:pPr>
        <w:pStyle w:val="Compact"/>
        <w:numPr>
          <w:numId w:val="4"/>
          <w:ilvl w:val="0"/>
        </w:numPr>
      </w:pPr>
      <w:hyperlink r:id="rId76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2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5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hyperlink r:id="rId1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6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bookmarkStart w:id="132" w:name="tinkering"/>
    <w:p>
      <w:pPr>
        <w:pStyle w:val="Heading2"/>
      </w:pPr>
      <w:r>
        <w:t xml:space="preserve">Tinkering</w:t>
      </w:r>
    </w:p>
    <w:bookmarkEnd w:id="132"/>
    <w:p>
      <w:pPr>
        <w:pStyle w:val="Compact"/>
        <w:numPr>
          <w:numId w:val="7"/>
          <w:ilvl w:val="0"/>
        </w:numPr>
      </w:pPr>
      <w:hyperlink r:id="rId133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6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39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bookmarkStart w:id="169" w:name="media-history"/>
    <w:p>
      <w:pPr>
        <w:pStyle w:val="Heading2"/>
      </w:pPr>
      <w:r>
        <w:t xml:space="preserve">Media History</w:t>
      </w:r>
    </w:p>
    <w:bookmarkEnd w:id="169"/>
    <w:p>
      <w:pPr>
        <w:pStyle w:val="Compact"/>
        <w:numPr>
          <w:numId w:val="11"/>
          <w:ilvl w:val="0"/>
        </w:numPr>
      </w:pPr>
      <w:hyperlink r:id="rId170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2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73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6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9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bookmarkStart w:id="200" w:name="television"/>
    <w:p>
      <w:pPr>
        <w:pStyle w:val="Heading3"/>
      </w:pPr>
      <w:r>
        <w:t xml:space="preserve">Television</w:t>
      </w:r>
    </w:p>
    <w:bookmarkEnd w:id="200"/>
    <w:p>
      <w:pPr>
        <w:pStyle w:val="Compact"/>
        <w:numPr>
          <w:numId w:val="13"/>
          <w:ilvl w:val="0"/>
        </w:numPr>
      </w:pPr>
      <w:hyperlink r:id="rId201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4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bookmarkStart w:id="219" w:name="wireless"/>
    <w:p>
      <w:pPr>
        <w:pStyle w:val="Heading3"/>
      </w:pPr>
      <w:r>
        <w:t xml:space="preserve">Wireless</w:t>
      </w:r>
    </w:p>
    <w:bookmarkEnd w:id="219"/>
    <w:p>
      <w:pPr>
        <w:pStyle w:val="Compact"/>
        <w:numPr>
          <w:numId w:val="14"/>
          <w:ilvl w:val="0"/>
        </w:numPr>
      </w:pPr>
      <w:hyperlink r:id="rId220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3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26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29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2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5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5068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87099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3" Target="http://gernsback.wythoff.net/190507_a_new_interrupter.html" TargetMode="External" /><Relationship Type="http://schemas.openxmlformats.org/officeDocument/2006/relationships/hyperlink" Id="rId220" Target="http://gernsback.wythoff.net/190805_the_dynamophone.html" TargetMode="External" /><Relationship Type="http://schemas.openxmlformats.org/officeDocument/2006/relationships/hyperlink" Id="rId170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6" Target="http://gernsback.wythoff.net/190902_editorials.html" TargetMode="External" /><Relationship Type="http://schemas.openxmlformats.org/officeDocument/2006/relationships/hyperlink" Id="rId79" Target="http://gernsback.wythoff.net/190905_signaling_to_mars.html" TargetMode="External" /><Relationship Type="http://schemas.openxmlformats.org/officeDocument/2006/relationships/hyperlink" Id="rId201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3" Target="http://gernsback.wythoff.net/191100_the_wireless_telephone.html" TargetMode="External" /><Relationship Type="http://schemas.openxmlformats.org/officeDocument/2006/relationships/hyperlink" Id="rId136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3_nytimes_editorial.html" TargetMode="External" /><Relationship Type="http://schemas.openxmlformats.org/officeDocument/2006/relationships/hyperlink" Id="rId54" Target="http://gernsback.wythoff.net/191204_alexander_wireless_bill.html" TargetMode="External" /><Relationship Type="http://schemas.openxmlformats.org/officeDocument/2006/relationships/hyperlink" Id="rId57" Target="http://gernsback.wythoff.net/191302_wireless_and_the_amateur.html" TargetMode="External" /><Relationship Type="http://schemas.openxmlformats.org/officeDocument/2006/relationships/hyperlink" Id="rId226" Target="http://gernsback.wythoff.net/191305_a_treatise_on_wireless.html" TargetMode="External" /><Relationship Type="http://schemas.openxmlformats.org/officeDocument/2006/relationships/hyperlink" Id="rId82" Target="http://gernsback.wythoff.net/191305_our_cover.html" TargetMode="External" /><Relationship Type="http://schemas.openxmlformats.org/officeDocument/2006/relationships/hyperlink" Id="rId139" Target="http://gernsback.wythoff.net/191402_radioson_detector.html" TargetMode="External" /><Relationship Type="http://schemas.openxmlformats.org/officeDocument/2006/relationships/hyperlink" Id="rId60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142" Target="http://gernsback.wythoff.net/191601_hearing_through_teeth.html" TargetMode="External" /><Relationship Type="http://schemas.openxmlformats.org/officeDocument/2006/relationships/hyperlink" Id="rId229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145" Target="http://gernsback.wythoff.net/191605_what_to_invent.html" TargetMode="External" /><Relationship Type="http://schemas.openxmlformats.org/officeDocument/2006/relationships/hyperlink" Id="rId148" Target="http://gernsback.wythoff.net/191608_the_perversity_of_things.html" TargetMode="External" /><Relationship Type="http://schemas.openxmlformats.org/officeDocument/2006/relationships/hyperlink" Id="rId232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4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3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6" Target="http://gernsback.wythoff.net/191909_opera_by_wireless.html" TargetMode="External" /><Relationship Type="http://schemas.openxmlformats.org/officeDocument/2006/relationships/hyperlink" Id="rId235" Target="http://gernsback.wythoff.net/191910_future_of_radio.html" TargetMode="External" /><Relationship Type="http://schemas.openxmlformats.org/officeDocument/2006/relationships/hyperlink" Id="rId151" Target="http://gernsback.wythoff.net/191912_edison_speaks.html" TargetMode="External" /><Relationship Type="http://schemas.openxmlformats.org/officeDocument/2006/relationships/hyperlink" Id="rId91" Target="http://gernsback.wythoff.net/192002_interplanetarian_wireless.html" TargetMode="External" /><Relationship Type="http://schemas.openxmlformats.org/officeDocument/2006/relationships/hyperlink" Id="rId179" Target="http://gernsback.wythoff.net/192008_science_and_invention.html" TargetMode="External" /><Relationship Type="http://schemas.openxmlformats.org/officeDocument/2006/relationships/hyperlink" Id="rId94" Target="http://gernsback.wythoff.net/192010_an_american_jules_verne.html" TargetMode="External" /><Relationship Type="http://schemas.openxmlformats.org/officeDocument/2006/relationships/hyperlink" Id="rId182" Target="http://gernsback.wythoff.net/192112_innovations_in_sensations.html" TargetMode="External" /><Relationship Type="http://schemas.openxmlformats.org/officeDocument/2006/relationships/hyperlink" Id="rId185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97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54" Target="http://gernsback.wythoff.net/192210_human_progress.html" TargetMode="External" /><Relationship Type="http://schemas.openxmlformats.org/officeDocument/2006/relationships/hyperlink" Id="rId157" Target="http://gernsback.wythoff.net/192302_who_will_save_amateur.html" TargetMode="External" /><Relationship Type="http://schemas.openxmlformats.org/officeDocument/2006/relationships/hyperlink" Id="rId100" Target="http://gernsback.wythoff.net/192308_predicting_future_inventions.html" TargetMode="External" /><Relationship Type="http://schemas.openxmlformats.org/officeDocument/2006/relationships/hyperlink" Id="rId188" Target="http://gernsback.wythoff.net/192310_new_si.html" TargetMode="External" /><Relationship Type="http://schemas.openxmlformats.org/officeDocument/2006/relationships/hyperlink" Id="rId191" Target="http://gernsback.wythoff.net/192311_are_we_intelligent.html" TargetMode="External" /><Relationship Type="http://schemas.openxmlformats.org/officeDocument/2006/relationships/hyperlink" Id="rId207" Target="http://gernsback.wythoff.net/192411_radio_tv_plane.html" TargetMode="External" /><Relationship Type="http://schemas.openxmlformats.org/officeDocument/2006/relationships/hyperlink" Id="rId103" Target="http://gernsback.wythoff.net/192501_dark_age_of_science.html" TargetMode="External" /><Relationship Type="http://schemas.openxmlformats.org/officeDocument/2006/relationships/hyperlink" Id="rId160" Target="http://gernsback.wythoff.net/192507_the_isolator.html" TargetMode="External" /><Relationship Type="http://schemas.openxmlformats.org/officeDocument/2006/relationships/hyperlink" Id="rId106" Target="http://gernsback.wythoff.net/192604_a_new_sort_of_magazine.html" TargetMode="External" /><Relationship Type="http://schemas.openxmlformats.org/officeDocument/2006/relationships/hyperlink" Id="rId109" Target="http://gernsback.wythoff.net/192607_fiction_versus_facts.html" TargetMode="External" /><Relationship Type="http://schemas.openxmlformats.org/officeDocument/2006/relationships/hyperlink" Id="rId112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5" Target="http://gernsback.wythoff.net/192610_imagination_and_reality.html" TargetMode="External" /><Relationship Type="http://schemas.openxmlformats.org/officeDocument/2006/relationships/hyperlink" Id="rId194" Target="http://gernsback.wythoff.net/192611_the_pianorad.html" TargetMode="External" /><Relationship Type="http://schemas.openxmlformats.org/officeDocument/2006/relationships/hyperlink" Id="rId163" Target="http://gernsback.wythoff.net/192612_edison_and_radio.html" TargetMode="External" /><Relationship Type="http://schemas.openxmlformats.org/officeDocument/2006/relationships/hyperlink" Id="rId210" Target="http://gernsback.wythoff.net/192700_all_about_television.html" TargetMode="External" /><Relationship Type="http://schemas.openxmlformats.org/officeDocument/2006/relationships/hyperlink" Id="rId253" Target="http://gernsback.wythoff.net/192702_why_radio_set_builder.html" TargetMode="External" /><Relationship Type="http://schemas.openxmlformats.org/officeDocument/2006/relationships/hyperlink" Id="rId256" Target="http://gernsback.wythoff.net/192704_radio_steps_out.html" TargetMode="External" /><Relationship Type="http://schemas.openxmlformats.org/officeDocument/2006/relationships/hyperlink" Id="rId166" Target="http://gernsback.wythoff.net/192705_new_radio_things.html" TargetMode="External" /><Relationship Type="http://schemas.openxmlformats.org/officeDocument/2006/relationships/hyperlink" Id="rId213" Target="http://gernsback.wythoff.net/192706_after_television_what.html" TargetMode="External" /><Relationship Type="http://schemas.openxmlformats.org/officeDocument/2006/relationships/hyperlink" Id="rId118" Target="http://gernsback.wythoff.net/192706_lure_of_scientifiction.html" TargetMode="External" /><Relationship Type="http://schemas.openxmlformats.org/officeDocument/2006/relationships/hyperlink" Id="rId259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62" Target="http://gernsback.wythoff.net/192710_radio_enters_new_phase.html" TargetMode="External" /><Relationship Type="http://schemas.openxmlformats.org/officeDocument/2006/relationships/hyperlink" Id="rId197" Target="http://gernsback.wythoff.net/192804_radio_news_new_policy.html" TargetMode="External" /><Relationship Type="http://schemas.openxmlformats.org/officeDocument/2006/relationships/hyperlink" Id="rId265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1" Target="http://gernsback.wythoff.net/193002_how_to_write_science_stories.html" TargetMode="External" /><Relationship Type="http://schemas.openxmlformats.org/officeDocument/2006/relationships/hyperlink" Id="rId126" Target="http://gernsback.wythoff.net/193009_science_fiction_science_faction.html" TargetMode="External" /><Relationship Type="http://schemas.openxmlformats.org/officeDocument/2006/relationships/hyperlink" Id="rId216" Target="http://gernsback.wythoff.net/193107_television_technique.html" TargetMode="External" /><Relationship Type="http://schemas.openxmlformats.org/officeDocument/2006/relationships/hyperlink" Id="rId129" Target="http://gernsback.wythoff.net/193212_reasonableness_in_sf.html" TargetMode="External" /><Relationship Type="http://schemas.openxmlformats.org/officeDocument/2006/relationships/hyperlink" Id="rId72" Target="http://gernsback.wythoff.net/193302_machine_and_the_depression.html" TargetMode="External" /><Relationship Type="http://schemas.openxmlformats.org/officeDocument/2006/relationships/hyperlink" Id="rId124" Target="http://gernsback.wythoff.net/195200_evolution_of_modern_sf.html" TargetMode="External" /><Relationship Type="http://schemas.openxmlformats.org/officeDocument/2006/relationships/hyperlink" Id="rId135" Target="https://github.com/gwijthoff/perversity_of_things/blob/gh-pages/typeset_drafts/190507_a_new_interrupter.docx" TargetMode="External" /><Relationship Type="http://schemas.openxmlformats.org/officeDocument/2006/relationships/hyperlink" Id="rId134" Target="https://github.com/gwijthoff/perversity_of_things/blob/gh-pages/typeset_drafts/190507_a_new_interrupter.pdf?raw=true" TargetMode="External" /><Relationship Type="http://schemas.openxmlformats.org/officeDocument/2006/relationships/hyperlink" Id="rId222" Target="https://github.com/gwijthoff/perversity_of_things/blob/gh-pages/typeset_drafts/190805_the_dynamophone.docx" TargetMode="External" /><Relationship Type="http://schemas.openxmlformats.org/officeDocument/2006/relationships/hyperlink" Id="rId221" Target="https://github.com/gwijthoff/perversity_of_things/blob/gh-pages/typeset_drafts/190805_the_dynamophone.pdf?raw=true" TargetMode="External" /><Relationship Type="http://schemas.openxmlformats.org/officeDocument/2006/relationships/hyperlink" Id="rId172" Target="https://github.com/gwijthoff/perversity_of_things/blob/gh-pages/typeset_drafts/190810_the_aerophone_number.docx" TargetMode="External" /><Relationship Type="http://schemas.openxmlformats.org/officeDocument/2006/relationships/hyperlink" Id="rId171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78" Target="https://github.com/gwijthoff/perversity_of_things/blob/gh-pages/typeset_drafts/190902_editorials.docx" TargetMode="External" /><Relationship Type="http://schemas.openxmlformats.org/officeDocument/2006/relationships/hyperlink" Id="rId77" Target="https://github.com/gwijthoff/perversity_of_things/blob/gh-pages/typeset_drafts/190902_editorials.pdf?raw=true" TargetMode="External" /><Relationship Type="http://schemas.openxmlformats.org/officeDocument/2006/relationships/hyperlink" Id="rId81" Target="https://github.com/gwijthoff/perversity_of_things/blob/gh-pages/typeset_drafts/190905_signaling_to_mars.docx" TargetMode="External" /><Relationship Type="http://schemas.openxmlformats.org/officeDocument/2006/relationships/hyperlink" Id="rId80" Target="https://github.com/gwijthoff/perversity_of_things/blob/gh-pages/typeset_drafts/190905_signaling_to_mars.pdf?raw=true" TargetMode="External" /><Relationship Type="http://schemas.openxmlformats.org/officeDocument/2006/relationships/hyperlink" Id="rId203" Target="https://github.com/gwijthoff/perversity_of_things/blob/gh-pages/typeset_drafts/190912_television_and_the_telephot.docx" TargetMode="External" /><Relationship Type="http://schemas.openxmlformats.org/officeDocument/2006/relationships/hyperlink" Id="rId202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5" Target="https://github.com/gwijthoff/perversity_of_things/blob/gh-pages/typeset_drafts/191100_the_wireless_telephone.docx" TargetMode="External" /><Relationship Type="http://schemas.openxmlformats.org/officeDocument/2006/relationships/hyperlink" Id="rId224" Target="https://github.com/gwijthoff/perversity_of_things/blob/gh-pages/typeset_drafts/191100_the_wireless_telephone.pdf?raw=true" TargetMode="External" /><Relationship Type="http://schemas.openxmlformats.org/officeDocument/2006/relationships/hyperlink" Id="rId138" Target="https://github.com/gwijthoff/perversity_of_things/blob/gh-pages/typeset_drafts/191102_born_and_mechanical_inventor.docx" TargetMode="External" /><Relationship Type="http://schemas.openxmlformats.org/officeDocument/2006/relationships/hyperlink" Id="rId137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3_nytimes_editorial.docx" TargetMode="External" /><Relationship Type="http://schemas.openxmlformats.org/officeDocument/2006/relationships/hyperlink" Id="rId52" Target="https://github.com/gwijthoff/perversity_of_things/blob/gh-pages/typeset_drafts/191203_nytimes_editorial.pdf?raw=true" TargetMode="External" /><Relationship Type="http://schemas.openxmlformats.org/officeDocument/2006/relationships/hyperlink" Id="rId56" Target="https://github.com/gwijthoff/perversity_of_things/blob/gh-pages/typeset_drafts/191204_alexander_wireless_bill.docx" TargetMode="External" /><Relationship Type="http://schemas.openxmlformats.org/officeDocument/2006/relationships/hyperlink" Id="rId55" Target="https://github.com/gwijthoff/perversity_of_things/blob/gh-pages/typeset_drafts/191204_alexander_wireless_bill.pdf?raw=true" TargetMode="External" /><Relationship Type="http://schemas.openxmlformats.org/officeDocument/2006/relationships/hyperlink" Id="rId59" Target="https://github.com/gwijthoff/perversity_of_things/blob/gh-pages/typeset_drafts/191302_wireless_and_the_amateur.docx" TargetMode="External" /><Relationship Type="http://schemas.openxmlformats.org/officeDocument/2006/relationships/hyperlink" Id="rId58" Target="https://github.com/gwijthoff/perversity_of_things/blob/gh-pages/typeset_drafts/191302_wireless_and_the_amateur.pdf?raw=true" TargetMode="External" /><Relationship Type="http://schemas.openxmlformats.org/officeDocument/2006/relationships/hyperlink" Id="rId228" Target="https://github.com/gwijthoff/perversity_of_things/blob/gh-pages/typeset_drafts/191305_a_treatise_on_wireless.docx" TargetMode="External" /><Relationship Type="http://schemas.openxmlformats.org/officeDocument/2006/relationships/hyperlink" Id="rId227" Target="https://github.com/gwijthoff/perversity_of_things/blob/gh-pages/typeset_drafts/191305_a_treatise_on_wireless.pdf?raw=true" TargetMode="External" /><Relationship Type="http://schemas.openxmlformats.org/officeDocument/2006/relationships/hyperlink" Id="rId84" Target="https://github.com/gwijthoff/perversity_of_things/blob/gh-pages/typeset_drafts/191305_our_cover.docx" TargetMode="External" /><Relationship Type="http://schemas.openxmlformats.org/officeDocument/2006/relationships/hyperlink" Id="rId83" Target="https://github.com/gwijthoff/perversity_of_things/blob/gh-pages/typeset_drafts/191305_our_cover.pdf?raw=true" TargetMode="External" /><Relationship Type="http://schemas.openxmlformats.org/officeDocument/2006/relationships/hyperlink" Id="rId141" Target="https://github.com/gwijthoff/perversity_of_things/blob/gh-pages/typeset_drafts/191402_radioson_detector.docx" TargetMode="External" /><Relationship Type="http://schemas.openxmlformats.org/officeDocument/2006/relationships/hyperlink" Id="rId140" Target="https://github.com/gwijthoff/perversity_of_things/blob/gh-pages/typeset_drafts/191402_radioson_detector.pdf?raw=true" TargetMode="External" /><Relationship Type="http://schemas.openxmlformats.org/officeDocument/2006/relationships/hyperlink" Id="rId62" Target="https://github.com/gwijthoff/perversity_of_things/blob/gh-pages/typeset_drafts/191508_sayville.docx" TargetMode="External" /><Relationship Type="http://schemas.openxmlformats.org/officeDocument/2006/relationships/hyperlink" Id="rId61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144" Target="https://github.com/gwijthoff/perversity_of_things/blob/gh-pages/typeset_drafts/191601_hearing_through_teeth.docx" TargetMode="External" /><Relationship Type="http://schemas.openxmlformats.org/officeDocument/2006/relationships/hyperlink" Id="rId143" Target="https://github.com/gwijthoff/perversity_of_things/blob/gh-pages/typeset_drafts/191601_hearing_through_teeth.pdf?raw=true" TargetMode="External" /><Relationship Type="http://schemas.openxmlformats.org/officeDocument/2006/relationships/hyperlink" Id="rId231" Target="https://github.com/gwijthoff/perversity_of_things/blob/gh-pages/typeset_drafts/191603_future_of_wireless.docx" TargetMode="External" /><Relationship Type="http://schemas.openxmlformats.org/officeDocument/2006/relationships/hyperlink" Id="rId230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147" Target="https://github.com/gwijthoff/perversity_of_things/blob/gh-pages/typeset_drafts/191605_what_to_invent.docx" TargetMode="External" /><Relationship Type="http://schemas.openxmlformats.org/officeDocument/2006/relationships/hyperlink" Id="rId146" Target="https://github.com/gwijthoff/perversity_of_things/blob/gh-pages/typeset_drafts/191605_what_to_invent.pdf?raw=true" TargetMode="External" /><Relationship Type="http://schemas.openxmlformats.org/officeDocument/2006/relationships/hyperlink" Id="rId150" Target="https://github.com/gwijthoff/perversity_of_things/blob/gh-pages/typeset_drafts/191608_the_perversity_of_things.docx" TargetMode="External" /><Relationship Type="http://schemas.openxmlformats.org/officeDocument/2006/relationships/hyperlink" Id="rId149" Target="https://github.com/gwijthoff/perversity_of_things/blob/gh-pages/typeset_drafts/191608_the_perversity_of_things.pdf?raw=true" TargetMode="External" /><Relationship Type="http://schemas.openxmlformats.org/officeDocument/2006/relationships/hyperlink" Id="rId234" Target="https://github.com/gwijthoff/perversity_of_things/blob/gh-pages/typeset_drafts/191705_war_and_the_radio_amateur.docx" TargetMode="External" /><Relationship Type="http://schemas.openxmlformats.org/officeDocument/2006/relationships/hyperlink" Id="rId233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6" Target="https://github.com/gwijthoff/perversity_of_things/blob/gh-pages/typeset_drafts/191805_television_and_telephot.docx" TargetMode="External" /><Relationship Type="http://schemas.openxmlformats.org/officeDocument/2006/relationships/hyperlink" Id="rId205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5" Target="https://github.com/gwijthoff/perversity_of_things/blob/gh-pages/typeset_drafts/191907_why_radio_news.docx" TargetMode="External" /><Relationship Type="http://schemas.openxmlformats.org/officeDocument/2006/relationships/hyperlink" Id="rId174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78" Target="https://github.com/gwijthoff/perversity_of_things/blob/gh-pages/typeset_drafts/191909_opera_by_wireless.docx" TargetMode="External" /><Relationship Type="http://schemas.openxmlformats.org/officeDocument/2006/relationships/hyperlink" Id="rId177" Target="https://github.com/gwijthoff/perversity_of_things/blob/gh-pages/typeset_drafts/191909_opera_by_wireless.pdf?raw=true" TargetMode="External" /><Relationship Type="http://schemas.openxmlformats.org/officeDocument/2006/relationships/hyperlink" Id="rId237" Target="https://github.com/gwijthoff/perversity_of_things/blob/gh-pages/typeset_drafts/191910_future_of_radio.docx" TargetMode="External" /><Relationship Type="http://schemas.openxmlformats.org/officeDocument/2006/relationships/hyperlink" Id="rId236" Target="https://github.com/gwijthoff/perversity_of_things/blob/gh-pages/typeset_drafts/191910_future_of_radio.pdf?raw=true" TargetMode="External" /><Relationship Type="http://schemas.openxmlformats.org/officeDocument/2006/relationships/hyperlink" Id="rId153" Target="https://github.com/gwijthoff/perversity_of_things/blob/gh-pages/typeset_drafts/191912_edison_speaks.docx" TargetMode="External" /><Relationship Type="http://schemas.openxmlformats.org/officeDocument/2006/relationships/hyperlink" Id="rId152" Target="https://github.com/gwijthoff/perversity_of_things/blob/gh-pages/typeset_drafts/191912_edison_speaks.pdf?raw=true" TargetMode="External" /><Relationship Type="http://schemas.openxmlformats.org/officeDocument/2006/relationships/hyperlink" Id="rId93" Target="https://github.com/gwijthoff/perversity_of_things/blob/gh-pages/typeset_drafts/192002_interplanetarian_wireless.docx" TargetMode="External" /><Relationship Type="http://schemas.openxmlformats.org/officeDocument/2006/relationships/hyperlink" Id="rId92" Target="https://github.com/gwijthoff/perversity_of_things/blob/gh-pages/typeset_drafts/192002_interplanetarian_wireless.pdf?raw=true" TargetMode="External" /><Relationship Type="http://schemas.openxmlformats.org/officeDocument/2006/relationships/hyperlink" Id="rId181" Target="https://github.com/gwijthoff/perversity_of_things/blob/gh-pages/typeset_drafts/192008_science_and_invention.docx" TargetMode="External" /><Relationship Type="http://schemas.openxmlformats.org/officeDocument/2006/relationships/hyperlink" Id="rId180" Target="https://github.com/gwijthoff/perversity_of_things/blob/gh-pages/typeset_drafts/192008_science_and_invention.pdf?raw=true" TargetMode="External" /><Relationship Type="http://schemas.openxmlformats.org/officeDocument/2006/relationships/hyperlink" Id="rId96" Target="https://github.com/gwijthoff/perversity_of_things/blob/gh-pages/typeset_drafts/192010_an_american_jules_verne.docx" TargetMode="External" /><Relationship Type="http://schemas.openxmlformats.org/officeDocument/2006/relationships/hyperlink" Id="rId95" Target="https://github.com/gwijthoff/perversity_of_things/blob/gh-pages/typeset_drafts/192010_an_american_jules_verne.pdf?raw=true" TargetMode="External" /><Relationship Type="http://schemas.openxmlformats.org/officeDocument/2006/relationships/hyperlink" Id="rId184" Target="https://github.com/gwijthoff/perversity_of_things/blob/gh-pages/typeset_drafts/192112_innovations_in_sensations.docx" TargetMode="External" /><Relationship Type="http://schemas.openxmlformats.org/officeDocument/2006/relationships/hyperlink" Id="rId183" Target="https://github.com/gwijthoff/perversity_of_things/blob/gh-pages/typeset_drafts/192112_innovations_in_sensations.pdf?raw=true" TargetMode="External" /><Relationship Type="http://schemas.openxmlformats.org/officeDocument/2006/relationships/hyperlink" Id="rId187" Target="https://github.com/gwijthoff/perversity_of_things/blob/gh-pages/typeset_drafts/192112_learn_while_you_sleep.docx" TargetMode="External" /><Relationship Type="http://schemas.openxmlformats.org/officeDocument/2006/relationships/hyperlink" Id="rId186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99" Target="https://github.com/gwijthoff/perversity_of_things/blob/gh-pages/typeset_drafts/192202_10k_years_hence.docx" TargetMode="External" /><Relationship Type="http://schemas.openxmlformats.org/officeDocument/2006/relationships/hyperlink" Id="rId98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56" Target="https://github.com/gwijthoff/perversity_of_things/blob/gh-pages/typeset_drafts/192210_human_progress.docx" TargetMode="External" /><Relationship Type="http://schemas.openxmlformats.org/officeDocument/2006/relationships/hyperlink" Id="rId155" Target="https://github.com/gwijthoff/perversity_of_things/blob/gh-pages/typeset_drafts/192210_human_progress.pdf?raw=true" TargetMode="External" /><Relationship Type="http://schemas.openxmlformats.org/officeDocument/2006/relationships/hyperlink" Id="rId159" Target="https://github.com/gwijthoff/perversity_of_things/blob/gh-pages/typeset_drafts/192302_who_will_save_amateur.docx" TargetMode="External" /><Relationship Type="http://schemas.openxmlformats.org/officeDocument/2006/relationships/hyperlink" Id="rId158" Target="https://github.com/gwijthoff/perversity_of_things/blob/gh-pages/typeset_drafts/192302_who_will_save_amateur.pdf?raw=true" TargetMode="External" /><Relationship Type="http://schemas.openxmlformats.org/officeDocument/2006/relationships/hyperlink" Id="rId102" Target="https://github.com/gwijthoff/perversity_of_things/blob/gh-pages/typeset_drafts/192308_predicting_future_inventions.docx" TargetMode="External" /><Relationship Type="http://schemas.openxmlformats.org/officeDocument/2006/relationships/hyperlink" Id="rId101" Target="https://github.com/gwijthoff/perversity_of_things/blob/gh-pages/typeset_drafts/192308_predicting_future_inventions.pdf?raw=true" TargetMode="External" /><Relationship Type="http://schemas.openxmlformats.org/officeDocument/2006/relationships/hyperlink" Id="rId190" Target="https://github.com/gwijthoff/perversity_of_things/blob/gh-pages/typeset_drafts/192310_new_si.docx" TargetMode="External" /><Relationship Type="http://schemas.openxmlformats.org/officeDocument/2006/relationships/hyperlink" Id="rId189" Target="https://github.com/gwijthoff/perversity_of_things/blob/gh-pages/typeset_drafts/192310_new_si.pdf?raw=true" TargetMode="External" /><Relationship Type="http://schemas.openxmlformats.org/officeDocument/2006/relationships/hyperlink" Id="rId193" Target="https://github.com/gwijthoff/perversity_of_things/blob/gh-pages/typeset_drafts/192311_are_we_intelligent.docx" TargetMode="External" /><Relationship Type="http://schemas.openxmlformats.org/officeDocument/2006/relationships/hyperlink" Id="rId192" Target="https://github.com/gwijthoff/perversity_of_things/blob/gh-pages/typeset_drafts/192311_are_we_intelligent.pdf?raw=true" TargetMode="External" /><Relationship Type="http://schemas.openxmlformats.org/officeDocument/2006/relationships/hyperlink" Id="rId209" Target="https://github.com/gwijthoff/perversity_of_things/blob/gh-pages/typeset_drafts/192411_radio_tv_plane.docx" TargetMode="External" /><Relationship Type="http://schemas.openxmlformats.org/officeDocument/2006/relationships/hyperlink" Id="rId208" Target="https://github.com/gwijthoff/perversity_of_things/blob/gh-pages/typeset_drafts/192411_radio_tv_plane.pdf?raw=true" TargetMode="External" /><Relationship Type="http://schemas.openxmlformats.org/officeDocument/2006/relationships/hyperlink" Id="rId105" Target="https://github.com/gwijthoff/perversity_of_things/blob/gh-pages/typeset_drafts/192501_dark_age_of_science.docx" TargetMode="External" /><Relationship Type="http://schemas.openxmlformats.org/officeDocument/2006/relationships/hyperlink" Id="rId104" Target="https://github.com/gwijthoff/perversity_of_things/blob/gh-pages/typeset_drafts/192501_dark_age_of_science.pdf?raw=true" TargetMode="External" /><Relationship Type="http://schemas.openxmlformats.org/officeDocument/2006/relationships/hyperlink" Id="rId162" Target="https://github.com/gwijthoff/perversity_of_things/blob/gh-pages/typeset_drafts/192507_the_isolator.docx" TargetMode="External" /><Relationship Type="http://schemas.openxmlformats.org/officeDocument/2006/relationships/hyperlink" Id="rId161" Target="https://github.com/gwijthoff/perversity_of_things/blob/gh-pages/typeset_drafts/192507_the_isolator.pdf?raw=true" TargetMode="External" /><Relationship Type="http://schemas.openxmlformats.org/officeDocument/2006/relationships/hyperlink" Id="rId108" Target="https://github.com/gwijthoff/perversity_of_things/blob/gh-pages/typeset_drafts/192604_a_new_sort_of_magazine.docx" TargetMode="External" /><Relationship Type="http://schemas.openxmlformats.org/officeDocument/2006/relationships/hyperlink" Id="rId107" Target="https://github.com/gwijthoff/perversity_of_things/blob/gh-pages/typeset_drafts/192604_a_new_sort_of_magazine.pdf?raw=true" TargetMode="External" /><Relationship Type="http://schemas.openxmlformats.org/officeDocument/2006/relationships/hyperlink" Id="rId111" Target="https://github.com/gwijthoff/perversity_of_things/blob/gh-pages/typeset_drafts/192607_fiction_versus_facts.docx" TargetMode="External" /><Relationship Type="http://schemas.openxmlformats.org/officeDocument/2006/relationships/hyperlink" Id="rId110" Target="https://github.com/gwijthoff/perversity_of_things/blob/gh-pages/typeset_drafts/192607_fiction_versus_facts.pdf?raw=true" TargetMode="External" /><Relationship Type="http://schemas.openxmlformats.org/officeDocument/2006/relationships/hyperlink" Id="rId114" Target="https://github.com/gwijthoff/perversity_of_things/blob/gh-pages/typeset_drafts/192609_editorially_speaking.docx" TargetMode="External" /><Relationship Type="http://schemas.openxmlformats.org/officeDocument/2006/relationships/hyperlink" Id="rId113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17" Target="https://github.com/gwijthoff/perversity_of_things/blob/gh-pages/typeset_drafts/192610_imagination_and_reality.docx" TargetMode="External" /><Relationship Type="http://schemas.openxmlformats.org/officeDocument/2006/relationships/hyperlink" Id="rId116" Target="https://github.com/gwijthoff/perversity_of_things/blob/gh-pages/typeset_drafts/192610_imagination_and_reality.pdf?raw=true" TargetMode="External" /><Relationship Type="http://schemas.openxmlformats.org/officeDocument/2006/relationships/hyperlink" Id="rId196" Target="https://github.com/gwijthoff/perversity_of_things/blob/gh-pages/typeset_drafts/192611_the_pianorad.docx" TargetMode="External" /><Relationship Type="http://schemas.openxmlformats.org/officeDocument/2006/relationships/hyperlink" Id="rId195" Target="https://github.com/gwijthoff/perversity_of_things/blob/gh-pages/typeset_drafts/192611_the_pianorad.pdf?raw=true" TargetMode="External" /><Relationship Type="http://schemas.openxmlformats.org/officeDocument/2006/relationships/hyperlink" Id="rId165" Target="https://github.com/gwijthoff/perversity_of_things/blob/gh-pages/typeset_drafts/192612_edison_and_radio.docx" TargetMode="External" /><Relationship Type="http://schemas.openxmlformats.org/officeDocument/2006/relationships/hyperlink" Id="rId164" Target="https://github.com/gwijthoff/perversity_of_things/blob/gh-pages/typeset_drafts/192612_edison_and_radio.pdf?raw=true" TargetMode="External" /><Relationship Type="http://schemas.openxmlformats.org/officeDocument/2006/relationships/hyperlink" Id="rId212" Target="https://github.com/gwijthoff/perversity_of_things/blob/gh-pages/typeset_drafts/192700_all_about_television.docx" TargetMode="External" /><Relationship Type="http://schemas.openxmlformats.org/officeDocument/2006/relationships/hyperlink" Id="rId211" Target="https://github.com/gwijthoff/perversity_of_things/blob/gh-pages/typeset_drafts/192700_all_about_television.pdf?raw=true" TargetMode="External" /><Relationship Type="http://schemas.openxmlformats.org/officeDocument/2006/relationships/hyperlink" Id="rId255" Target="https://github.com/gwijthoff/perversity_of_things/blob/gh-pages/typeset_drafts/192702_why_radio_set_builder.docx" TargetMode="External" /><Relationship Type="http://schemas.openxmlformats.org/officeDocument/2006/relationships/hyperlink" Id="rId254" Target="https://github.com/gwijthoff/perversity_of_things/blob/gh-pages/typeset_drafts/192702_why_radio_set_builder.pdf?raw=true" TargetMode="External" /><Relationship Type="http://schemas.openxmlformats.org/officeDocument/2006/relationships/hyperlink" Id="rId258" Target="https://github.com/gwijthoff/perversity_of_things/blob/gh-pages/typeset_drafts/192704_radio_steps_out.docx" TargetMode="External" /><Relationship Type="http://schemas.openxmlformats.org/officeDocument/2006/relationships/hyperlink" Id="rId257" Target="https://github.com/gwijthoff/perversity_of_things/blob/gh-pages/typeset_drafts/192704_radio_steps_out.pdf?raw=true" TargetMode="External" /><Relationship Type="http://schemas.openxmlformats.org/officeDocument/2006/relationships/hyperlink" Id="rId168" Target="https://github.com/gwijthoff/perversity_of_things/blob/gh-pages/typeset_drafts/192705_new_radio_things.docx" TargetMode="External" /><Relationship Type="http://schemas.openxmlformats.org/officeDocument/2006/relationships/hyperlink" Id="rId167" Target="https://github.com/gwijthoff/perversity_of_things/blob/gh-pages/typeset_drafts/192705_new_radio_things.pdf?raw=true" TargetMode="External" /><Relationship Type="http://schemas.openxmlformats.org/officeDocument/2006/relationships/hyperlink" Id="rId215" Target="https://github.com/gwijthoff/perversity_of_things/blob/gh-pages/typeset_drafts/192706_after_television_what.docx" TargetMode="External" /><Relationship Type="http://schemas.openxmlformats.org/officeDocument/2006/relationships/hyperlink" Id="rId214" Target="https://github.com/gwijthoff/perversity_of_things/blob/gh-pages/typeset_drafts/192706_after_television_what.pdf?raw=true" TargetMode="External" /><Relationship Type="http://schemas.openxmlformats.org/officeDocument/2006/relationships/hyperlink" Id="rId120" Target="https://github.com/gwijthoff/perversity_of_things/blob/gh-pages/typeset_drafts/192706_lure_of_scientifiction.docx" TargetMode="External" /><Relationship Type="http://schemas.openxmlformats.org/officeDocument/2006/relationships/hyperlink" Id="rId119" Target="https://github.com/gwijthoff/perversity_of_things/blob/gh-pages/typeset_drafts/192706_lure_of_scientifiction.pdf?raw=true" TargetMode="External" /><Relationship Type="http://schemas.openxmlformats.org/officeDocument/2006/relationships/hyperlink" Id="rId261" Target="https://github.com/gwijthoff/perversity_of_things/blob/gh-pages/typeset_drafts/192707_wired_versus_space_radio.docx" TargetMode="External" /><Relationship Type="http://schemas.openxmlformats.org/officeDocument/2006/relationships/hyperlink" Id="rId260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4" Target="https://github.com/gwijthoff/perversity_of_things/blob/gh-pages/typeset_drafts/192710_radio_enters_new_phase.docx" TargetMode="External" /><Relationship Type="http://schemas.openxmlformats.org/officeDocument/2006/relationships/hyperlink" Id="rId263" Target="https://github.com/gwijthoff/perversity_of_things/blob/gh-pages/typeset_drafts/192710_radio_enters_new_phase.pdf?raw=true" TargetMode="External" /><Relationship Type="http://schemas.openxmlformats.org/officeDocument/2006/relationships/hyperlink" Id="rId199" Target="https://github.com/gwijthoff/perversity_of_things/blob/gh-pages/typeset_drafts/192804_radio_news_new_policy.docx" TargetMode="External" /><Relationship Type="http://schemas.openxmlformats.org/officeDocument/2006/relationships/hyperlink" Id="rId198" Target="https://github.com/gwijthoff/perversity_of_things/blob/gh-pages/typeset_drafts/192804_radio_news_new_policy.pdf?raw=true" TargetMode="External" /><Relationship Type="http://schemas.openxmlformats.org/officeDocument/2006/relationships/hyperlink" Id="rId267" Target="https://github.com/gwijthoff/perversity_of_things/blob/gh-pages/typeset_drafts/192809_shortwave_cycle.docx" TargetMode="External" /><Relationship Type="http://schemas.openxmlformats.org/officeDocument/2006/relationships/hyperlink" Id="rId266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3" Target="https://github.com/gwijthoff/perversity_of_things/blob/gh-pages/typeset_drafts/193002_how_to_write_science_stories.docx" TargetMode="External" /><Relationship Type="http://schemas.openxmlformats.org/officeDocument/2006/relationships/hyperlink" Id="rId122" Target="https://github.com/gwijthoff/perversity_of_things/blob/gh-pages/typeset_drafts/193002_how_to_write_science_stories.pdf?raw=true" TargetMode="External" /><Relationship Type="http://schemas.openxmlformats.org/officeDocument/2006/relationships/hyperlink" Id="rId128" Target="https://github.com/gwijthoff/perversity_of_things/blob/gh-pages/typeset_drafts/193009_science_fiction_science_faction.docx" TargetMode="External" /><Relationship Type="http://schemas.openxmlformats.org/officeDocument/2006/relationships/hyperlink" Id="rId127" Target="https://github.com/gwijthoff/perversity_of_things/blob/gh-pages/typeset_drafts/193009_science_fiction_science_faction.pdf?raw=true" TargetMode="External" /><Relationship Type="http://schemas.openxmlformats.org/officeDocument/2006/relationships/hyperlink" Id="rId218" Target="https://github.com/gwijthoff/perversity_of_things/blob/gh-pages/typeset_drafts/193107_television_technique.docx" TargetMode="External" /><Relationship Type="http://schemas.openxmlformats.org/officeDocument/2006/relationships/hyperlink" Id="rId217" Target="https://github.com/gwijthoff/perversity_of_things/blob/gh-pages/typeset_drafts/193107_television_technique.pdf?raw=true" TargetMode="External" /><Relationship Type="http://schemas.openxmlformats.org/officeDocument/2006/relationships/hyperlink" Id="rId131" Target="https://github.com/gwijthoff/perversity_of_things/blob/gh-pages/typeset_drafts/193212_reasonableness_in_sf.docx" TargetMode="External" /><Relationship Type="http://schemas.openxmlformats.org/officeDocument/2006/relationships/hyperlink" Id="rId130" Target="https://github.com/gwijthoff/perversity_of_things/blob/gh-pages/typeset_drafts/193212_reasonableness_in_sf.pdf?raw=true" TargetMode="External" /><Relationship Type="http://schemas.openxmlformats.org/officeDocument/2006/relationships/hyperlink" Id="rId74" Target="https://github.com/gwijthoff/perversity_of_things/blob/gh-pages/typeset_drafts/193302_machine_and_the_depression.docx" TargetMode="External" /><Relationship Type="http://schemas.openxmlformats.org/officeDocument/2006/relationships/hyperlink" Id="rId73" Target="https://github.com/gwijthoff/perversity_of_things/blob/gh-pages/typeset_drafts/193302_machine_and_the_depression.pdf?raw=true" TargetMode="External" /><Relationship Type="http://schemas.openxmlformats.org/officeDocument/2006/relationships/hyperlink" Id="rId125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3" Target="http://gernsback.wythoff.net/190507_a_new_interrupter.html" TargetMode="External" /><Relationship Type="http://schemas.openxmlformats.org/officeDocument/2006/relationships/hyperlink" Id="rId220" Target="http://gernsback.wythoff.net/190805_the_dynamophone.html" TargetMode="External" /><Relationship Type="http://schemas.openxmlformats.org/officeDocument/2006/relationships/hyperlink" Id="rId170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6" Target="http://gernsback.wythoff.net/190902_editorials.html" TargetMode="External" /><Relationship Type="http://schemas.openxmlformats.org/officeDocument/2006/relationships/hyperlink" Id="rId79" Target="http://gernsback.wythoff.net/190905_signaling_to_mars.html" TargetMode="External" /><Relationship Type="http://schemas.openxmlformats.org/officeDocument/2006/relationships/hyperlink" Id="rId201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3" Target="http://gernsback.wythoff.net/191100_the_wireless_telephone.html" TargetMode="External" /><Relationship Type="http://schemas.openxmlformats.org/officeDocument/2006/relationships/hyperlink" Id="rId136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3_nytimes_editorial.html" TargetMode="External" /><Relationship Type="http://schemas.openxmlformats.org/officeDocument/2006/relationships/hyperlink" Id="rId54" Target="http://gernsback.wythoff.net/191204_alexander_wireless_bill.html" TargetMode="External" /><Relationship Type="http://schemas.openxmlformats.org/officeDocument/2006/relationships/hyperlink" Id="rId57" Target="http://gernsback.wythoff.net/191302_wireless_and_the_amateur.html" TargetMode="External" /><Relationship Type="http://schemas.openxmlformats.org/officeDocument/2006/relationships/hyperlink" Id="rId226" Target="http://gernsback.wythoff.net/191305_a_treatise_on_wireless.html" TargetMode="External" /><Relationship Type="http://schemas.openxmlformats.org/officeDocument/2006/relationships/hyperlink" Id="rId82" Target="http://gernsback.wythoff.net/191305_our_cover.html" TargetMode="External" /><Relationship Type="http://schemas.openxmlformats.org/officeDocument/2006/relationships/hyperlink" Id="rId139" Target="http://gernsback.wythoff.net/191402_radioson_detector.html" TargetMode="External" /><Relationship Type="http://schemas.openxmlformats.org/officeDocument/2006/relationships/hyperlink" Id="rId60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142" Target="http://gernsback.wythoff.net/191601_hearing_through_teeth.html" TargetMode="External" /><Relationship Type="http://schemas.openxmlformats.org/officeDocument/2006/relationships/hyperlink" Id="rId229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145" Target="http://gernsback.wythoff.net/191605_what_to_invent.html" TargetMode="External" /><Relationship Type="http://schemas.openxmlformats.org/officeDocument/2006/relationships/hyperlink" Id="rId148" Target="http://gernsback.wythoff.net/191608_the_perversity_of_things.html" TargetMode="External" /><Relationship Type="http://schemas.openxmlformats.org/officeDocument/2006/relationships/hyperlink" Id="rId232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4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3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6" Target="http://gernsback.wythoff.net/191909_opera_by_wireless.html" TargetMode="External" /><Relationship Type="http://schemas.openxmlformats.org/officeDocument/2006/relationships/hyperlink" Id="rId235" Target="http://gernsback.wythoff.net/191910_future_of_radio.html" TargetMode="External" /><Relationship Type="http://schemas.openxmlformats.org/officeDocument/2006/relationships/hyperlink" Id="rId151" Target="http://gernsback.wythoff.net/191912_edison_speaks.html" TargetMode="External" /><Relationship Type="http://schemas.openxmlformats.org/officeDocument/2006/relationships/hyperlink" Id="rId91" Target="http://gernsback.wythoff.net/192002_interplanetarian_wireless.html" TargetMode="External" /><Relationship Type="http://schemas.openxmlformats.org/officeDocument/2006/relationships/hyperlink" Id="rId179" Target="http://gernsback.wythoff.net/192008_science_and_invention.html" TargetMode="External" /><Relationship Type="http://schemas.openxmlformats.org/officeDocument/2006/relationships/hyperlink" Id="rId94" Target="http://gernsback.wythoff.net/192010_an_american_jules_verne.html" TargetMode="External" /><Relationship Type="http://schemas.openxmlformats.org/officeDocument/2006/relationships/hyperlink" Id="rId182" Target="http://gernsback.wythoff.net/192112_innovations_in_sensations.html" TargetMode="External" /><Relationship Type="http://schemas.openxmlformats.org/officeDocument/2006/relationships/hyperlink" Id="rId185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97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54" Target="http://gernsback.wythoff.net/192210_human_progress.html" TargetMode="External" /><Relationship Type="http://schemas.openxmlformats.org/officeDocument/2006/relationships/hyperlink" Id="rId157" Target="http://gernsback.wythoff.net/192302_who_will_save_amateur.html" TargetMode="External" /><Relationship Type="http://schemas.openxmlformats.org/officeDocument/2006/relationships/hyperlink" Id="rId100" Target="http://gernsback.wythoff.net/192308_predicting_future_inventions.html" TargetMode="External" /><Relationship Type="http://schemas.openxmlformats.org/officeDocument/2006/relationships/hyperlink" Id="rId188" Target="http://gernsback.wythoff.net/192310_new_si.html" TargetMode="External" /><Relationship Type="http://schemas.openxmlformats.org/officeDocument/2006/relationships/hyperlink" Id="rId191" Target="http://gernsback.wythoff.net/192311_are_we_intelligent.html" TargetMode="External" /><Relationship Type="http://schemas.openxmlformats.org/officeDocument/2006/relationships/hyperlink" Id="rId207" Target="http://gernsback.wythoff.net/192411_radio_tv_plane.html" TargetMode="External" /><Relationship Type="http://schemas.openxmlformats.org/officeDocument/2006/relationships/hyperlink" Id="rId103" Target="http://gernsback.wythoff.net/192501_dark_age_of_science.html" TargetMode="External" /><Relationship Type="http://schemas.openxmlformats.org/officeDocument/2006/relationships/hyperlink" Id="rId160" Target="http://gernsback.wythoff.net/192507_the_isolator.html" TargetMode="External" /><Relationship Type="http://schemas.openxmlformats.org/officeDocument/2006/relationships/hyperlink" Id="rId106" Target="http://gernsback.wythoff.net/192604_a_new_sort_of_magazine.html" TargetMode="External" /><Relationship Type="http://schemas.openxmlformats.org/officeDocument/2006/relationships/hyperlink" Id="rId109" Target="http://gernsback.wythoff.net/192607_fiction_versus_facts.html" TargetMode="External" /><Relationship Type="http://schemas.openxmlformats.org/officeDocument/2006/relationships/hyperlink" Id="rId112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5" Target="http://gernsback.wythoff.net/192610_imagination_and_reality.html" TargetMode="External" /><Relationship Type="http://schemas.openxmlformats.org/officeDocument/2006/relationships/hyperlink" Id="rId194" Target="http://gernsback.wythoff.net/192611_the_pianorad.html" TargetMode="External" /><Relationship Type="http://schemas.openxmlformats.org/officeDocument/2006/relationships/hyperlink" Id="rId163" Target="http://gernsback.wythoff.net/192612_edison_and_radio.html" TargetMode="External" /><Relationship Type="http://schemas.openxmlformats.org/officeDocument/2006/relationships/hyperlink" Id="rId210" Target="http://gernsback.wythoff.net/192700_all_about_television.html" TargetMode="External" /><Relationship Type="http://schemas.openxmlformats.org/officeDocument/2006/relationships/hyperlink" Id="rId253" Target="http://gernsback.wythoff.net/192702_why_radio_set_builder.html" TargetMode="External" /><Relationship Type="http://schemas.openxmlformats.org/officeDocument/2006/relationships/hyperlink" Id="rId256" Target="http://gernsback.wythoff.net/192704_radio_steps_out.html" TargetMode="External" /><Relationship Type="http://schemas.openxmlformats.org/officeDocument/2006/relationships/hyperlink" Id="rId166" Target="http://gernsback.wythoff.net/192705_new_radio_things.html" TargetMode="External" /><Relationship Type="http://schemas.openxmlformats.org/officeDocument/2006/relationships/hyperlink" Id="rId213" Target="http://gernsback.wythoff.net/192706_after_television_what.html" TargetMode="External" /><Relationship Type="http://schemas.openxmlformats.org/officeDocument/2006/relationships/hyperlink" Id="rId118" Target="http://gernsback.wythoff.net/192706_lure_of_scientifiction.html" TargetMode="External" /><Relationship Type="http://schemas.openxmlformats.org/officeDocument/2006/relationships/hyperlink" Id="rId259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62" Target="http://gernsback.wythoff.net/192710_radio_enters_new_phase.html" TargetMode="External" /><Relationship Type="http://schemas.openxmlformats.org/officeDocument/2006/relationships/hyperlink" Id="rId197" Target="http://gernsback.wythoff.net/192804_radio_news_new_policy.html" TargetMode="External" /><Relationship Type="http://schemas.openxmlformats.org/officeDocument/2006/relationships/hyperlink" Id="rId265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1" Target="http://gernsback.wythoff.net/193002_how_to_write_science_stories.html" TargetMode="External" /><Relationship Type="http://schemas.openxmlformats.org/officeDocument/2006/relationships/hyperlink" Id="rId126" Target="http://gernsback.wythoff.net/193009_science_fiction_science_faction.html" TargetMode="External" /><Relationship Type="http://schemas.openxmlformats.org/officeDocument/2006/relationships/hyperlink" Id="rId216" Target="http://gernsback.wythoff.net/193107_television_technique.html" TargetMode="External" /><Relationship Type="http://schemas.openxmlformats.org/officeDocument/2006/relationships/hyperlink" Id="rId129" Target="http://gernsback.wythoff.net/193212_reasonableness_in_sf.html" TargetMode="External" /><Relationship Type="http://schemas.openxmlformats.org/officeDocument/2006/relationships/hyperlink" Id="rId72" Target="http://gernsback.wythoff.net/193302_machine_and_the_depression.html" TargetMode="External" /><Relationship Type="http://schemas.openxmlformats.org/officeDocument/2006/relationships/hyperlink" Id="rId124" Target="http://gernsback.wythoff.net/195200_evolution_of_modern_sf.html" TargetMode="External" /><Relationship Type="http://schemas.openxmlformats.org/officeDocument/2006/relationships/hyperlink" Id="rId135" Target="https://github.com/gwijthoff/perversity_of_things/blob/gh-pages/typeset_drafts/190507_a_new_interrupter.docx" TargetMode="External" /><Relationship Type="http://schemas.openxmlformats.org/officeDocument/2006/relationships/hyperlink" Id="rId134" Target="https://github.com/gwijthoff/perversity_of_things/blob/gh-pages/typeset_drafts/190507_a_new_interrupter.pdf?raw=true" TargetMode="External" /><Relationship Type="http://schemas.openxmlformats.org/officeDocument/2006/relationships/hyperlink" Id="rId222" Target="https://github.com/gwijthoff/perversity_of_things/blob/gh-pages/typeset_drafts/190805_the_dynamophone.docx" TargetMode="External" /><Relationship Type="http://schemas.openxmlformats.org/officeDocument/2006/relationships/hyperlink" Id="rId221" Target="https://github.com/gwijthoff/perversity_of_things/blob/gh-pages/typeset_drafts/190805_the_dynamophone.pdf?raw=true" TargetMode="External" /><Relationship Type="http://schemas.openxmlformats.org/officeDocument/2006/relationships/hyperlink" Id="rId172" Target="https://github.com/gwijthoff/perversity_of_things/blob/gh-pages/typeset_drafts/190810_the_aerophone_number.docx" TargetMode="External" /><Relationship Type="http://schemas.openxmlformats.org/officeDocument/2006/relationships/hyperlink" Id="rId171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78" Target="https://github.com/gwijthoff/perversity_of_things/blob/gh-pages/typeset_drafts/190902_editorials.docx" TargetMode="External" /><Relationship Type="http://schemas.openxmlformats.org/officeDocument/2006/relationships/hyperlink" Id="rId77" Target="https://github.com/gwijthoff/perversity_of_things/blob/gh-pages/typeset_drafts/190902_editorials.pdf?raw=true" TargetMode="External" /><Relationship Type="http://schemas.openxmlformats.org/officeDocument/2006/relationships/hyperlink" Id="rId81" Target="https://github.com/gwijthoff/perversity_of_things/blob/gh-pages/typeset_drafts/190905_signaling_to_mars.docx" TargetMode="External" /><Relationship Type="http://schemas.openxmlformats.org/officeDocument/2006/relationships/hyperlink" Id="rId80" Target="https://github.com/gwijthoff/perversity_of_things/blob/gh-pages/typeset_drafts/190905_signaling_to_mars.pdf?raw=true" TargetMode="External" /><Relationship Type="http://schemas.openxmlformats.org/officeDocument/2006/relationships/hyperlink" Id="rId203" Target="https://github.com/gwijthoff/perversity_of_things/blob/gh-pages/typeset_drafts/190912_television_and_the_telephot.docx" TargetMode="External" /><Relationship Type="http://schemas.openxmlformats.org/officeDocument/2006/relationships/hyperlink" Id="rId202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5" Target="https://github.com/gwijthoff/perversity_of_things/blob/gh-pages/typeset_drafts/191100_the_wireless_telephone.docx" TargetMode="External" /><Relationship Type="http://schemas.openxmlformats.org/officeDocument/2006/relationships/hyperlink" Id="rId224" Target="https://github.com/gwijthoff/perversity_of_things/blob/gh-pages/typeset_drafts/191100_the_wireless_telephone.pdf?raw=true" TargetMode="External" /><Relationship Type="http://schemas.openxmlformats.org/officeDocument/2006/relationships/hyperlink" Id="rId138" Target="https://github.com/gwijthoff/perversity_of_things/blob/gh-pages/typeset_drafts/191102_born_and_mechanical_inventor.docx" TargetMode="External" /><Relationship Type="http://schemas.openxmlformats.org/officeDocument/2006/relationships/hyperlink" Id="rId137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3_nytimes_editorial.docx" TargetMode="External" /><Relationship Type="http://schemas.openxmlformats.org/officeDocument/2006/relationships/hyperlink" Id="rId52" Target="https://github.com/gwijthoff/perversity_of_things/blob/gh-pages/typeset_drafts/191203_nytimes_editorial.pdf?raw=true" TargetMode="External" /><Relationship Type="http://schemas.openxmlformats.org/officeDocument/2006/relationships/hyperlink" Id="rId56" Target="https://github.com/gwijthoff/perversity_of_things/blob/gh-pages/typeset_drafts/191204_alexander_wireless_bill.docx" TargetMode="External" /><Relationship Type="http://schemas.openxmlformats.org/officeDocument/2006/relationships/hyperlink" Id="rId55" Target="https://github.com/gwijthoff/perversity_of_things/blob/gh-pages/typeset_drafts/191204_alexander_wireless_bill.pdf?raw=true" TargetMode="External" /><Relationship Type="http://schemas.openxmlformats.org/officeDocument/2006/relationships/hyperlink" Id="rId59" Target="https://github.com/gwijthoff/perversity_of_things/blob/gh-pages/typeset_drafts/191302_wireless_and_the_amateur.docx" TargetMode="External" /><Relationship Type="http://schemas.openxmlformats.org/officeDocument/2006/relationships/hyperlink" Id="rId58" Target="https://github.com/gwijthoff/perversity_of_things/blob/gh-pages/typeset_drafts/191302_wireless_and_the_amateur.pdf?raw=true" TargetMode="External" /><Relationship Type="http://schemas.openxmlformats.org/officeDocument/2006/relationships/hyperlink" Id="rId228" Target="https://github.com/gwijthoff/perversity_of_things/blob/gh-pages/typeset_drafts/191305_a_treatise_on_wireless.docx" TargetMode="External" /><Relationship Type="http://schemas.openxmlformats.org/officeDocument/2006/relationships/hyperlink" Id="rId227" Target="https://github.com/gwijthoff/perversity_of_things/blob/gh-pages/typeset_drafts/191305_a_treatise_on_wireless.pdf?raw=true" TargetMode="External" /><Relationship Type="http://schemas.openxmlformats.org/officeDocument/2006/relationships/hyperlink" Id="rId84" Target="https://github.com/gwijthoff/perversity_of_things/blob/gh-pages/typeset_drafts/191305_our_cover.docx" TargetMode="External" /><Relationship Type="http://schemas.openxmlformats.org/officeDocument/2006/relationships/hyperlink" Id="rId83" Target="https://github.com/gwijthoff/perversity_of_things/blob/gh-pages/typeset_drafts/191305_our_cover.pdf?raw=true" TargetMode="External" /><Relationship Type="http://schemas.openxmlformats.org/officeDocument/2006/relationships/hyperlink" Id="rId141" Target="https://github.com/gwijthoff/perversity_of_things/blob/gh-pages/typeset_drafts/191402_radioson_detector.docx" TargetMode="External" /><Relationship Type="http://schemas.openxmlformats.org/officeDocument/2006/relationships/hyperlink" Id="rId140" Target="https://github.com/gwijthoff/perversity_of_things/blob/gh-pages/typeset_drafts/191402_radioson_detector.pdf?raw=true" TargetMode="External" /><Relationship Type="http://schemas.openxmlformats.org/officeDocument/2006/relationships/hyperlink" Id="rId62" Target="https://github.com/gwijthoff/perversity_of_things/blob/gh-pages/typeset_drafts/191508_sayville.docx" TargetMode="External" /><Relationship Type="http://schemas.openxmlformats.org/officeDocument/2006/relationships/hyperlink" Id="rId61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144" Target="https://github.com/gwijthoff/perversity_of_things/blob/gh-pages/typeset_drafts/191601_hearing_through_teeth.docx" TargetMode="External" /><Relationship Type="http://schemas.openxmlformats.org/officeDocument/2006/relationships/hyperlink" Id="rId143" Target="https://github.com/gwijthoff/perversity_of_things/blob/gh-pages/typeset_drafts/191601_hearing_through_teeth.pdf?raw=true" TargetMode="External" /><Relationship Type="http://schemas.openxmlformats.org/officeDocument/2006/relationships/hyperlink" Id="rId231" Target="https://github.com/gwijthoff/perversity_of_things/blob/gh-pages/typeset_drafts/191603_future_of_wireless.docx" TargetMode="External" /><Relationship Type="http://schemas.openxmlformats.org/officeDocument/2006/relationships/hyperlink" Id="rId230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147" Target="https://github.com/gwijthoff/perversity_of_things/blob/gh-pages/typeset_drafts/191605_what_to_invent.docx" TargetMode="External" /><Relationship Type="http://schemas.openxmlformats.org/officeDocument/2006/relationships/hyperlink" Id="rId146" Target="https://github.com/gwijthoff/perversity_of_things/blob/gh-pages/typeset_drafts/191605_what_to_invent.pdf?raw=true" TargetMode="External" /><Relationship Type="http://schemas.openxmlformats.org/officeDocument/2006/relationships/hyperlink" Id="rId150" Target="https://github.com/gwijthoff/perversity_of_things/blob/gh-pages/typeset_drafts/191608_the_perversity_of_things.docx" TargetMode="External" /><Relationship Type="http://schemas.openxmlformats.org/officeDocument/2006/relationships/hyperlink" Id="rId149" Target="https://github.com/gwijthoff/perversity_of_things/blob/gh-pages/typeset_drafts/191608_the_perversity_of_things.pdf?raw=true" TargetMode="External" /><Relationship Type="http://schemas.openxmlformats.org/officeDocument/2006/relationships/hyperlink" Id="rId234" Target="https://github.com/gwijthoff/perversity_of_things/blob/gh-pages/typeset_drafts/191705_war_and_the_radio_amateur.docx" TargetMode="External" /><Relationship Type="http://schemas.openxmlformats.org/officeDocument/2006/relationships/hyperlink" Id="rId233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6" Target="https://github.com/gwijthoff/perversity_of_things/blob/gh-pages/typeset_drafts/191805_television_and_telephot.docx" TargetMode="External" /><Relationship Type="http://schemas.openxmlformats.org/officeDocument/2006/relationships/hyperlink" Id="rId205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5" Target="https://github.com/gwijthoff/perversity_of_things/blob/gh-pages/typeset_drafts/191907_why_radio_news.docx" TargetMode="External" /><Relationship Type="http://schemas.openxmlformats.org/officeDocument/2006/relationships/hyperlink" Id="rId174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78" Target="https://github.com/gwijthoff/perversity_of_things/blob/gh-pages/typeset_drafts/191909_opera_by_wireless.docx" TargetMode="External" /><Relationship Type="http://schemas.openxmlformats.org/officeDocument/2006/relationships/hyperlink" Id="rId177" Target="https://github.com/gwijthoff/perversity_of_things/blob/gh-pages/typeset_drafts/191909_opera_by_wireless.pdf?raw=true" TargetMode="External" /><Relationship Type="http://schemas.openxmlformats.org/officeDocument/2006/relationships/hyperlink" Id="rId237" Target="https://github.com/gwijthoff/perversity_of_things/blob/gh-pages/typeset_drafts/191910_future_of_radio.docx" TargetMode="External" /><Relationship Type="http://schemas.openxmlformats.org/officeDocument/2006/relationships/hyperlink" Id="rId236" Target="https://github.com/gwijthoff/perversity_of_things/blob/gh-pages/typeset_drafts/191910_future_of_radio.pdf?raw=true" TargetMode="External" /><Relationship Type="http://schemas.openxmlformats.org/officeDocument/2006/relationships/hyperlink" Id="rId153" Target="https://github.com/gwijthoff/perversity_of_things/blob/gh-pages/typeset_drafts/191912_edison_speaks.docx" TargetMode="External" /><Relationship Type="http://schemas.openxmlformats.org/officeDocument/2006/relationships/hyperlink" Id="rId152" Target="https://github.com/gwijthoff/perversity_of_things/blob/gh-pages/typeset_drafts/191912_edison_speaks.pdf?raw=true" TargetMode="External" /><Relationship Type="http://schemas.openxmlformats.org/officeDocument/2006/relationships/hyperlink" Id="rId93" Target="https://github.com/gwijthoff/perversity_of_things/blob/gh-pages/typeset_drafts/192002_interplanetarian_wireless.docx" TargetMode="External" /><Relationship Type="http://schemas.openxmlformats.org/officeDocument/2006/relationships/hyperlink" Id="rId92" Target="https://github.com/gwijthoff/perversity_of_things/blob/gh-pages/typeset_drafts/192002_interplanetarian_wireless.pdf?raw=true" TargetMode="External" /><Relationship Type="http://schemas.openxmlformats.org/officeDocument/2006/relationships/hyperlink" Id="rId181" Target="https://github.com/gwijthoff/perversity_of_things/blob/gh-pages/typeset_drafts/192008_science_and_invention.docx" TargetMode="External" /><Relationship Type="http://schemas.openxmlformats.org/officeDocument/2006/relationships/hyperlink" Id="rId180" Target="https://github.com/gwijthoff/perversity_of_things/blob/gh-pages/typeset_drafts/192008_science_and_invention.pdf?raw=true" TargetMode="External" /><Relationship Type="http://schemas.openxmlformats.org/officeDocument/2006/relationships/hyperlink" Id="rId96" Target="https://github.com/gwijthoff/perversity_of_things/blob/gh-pages/typeset_drafts/192010_an_american_jules_verne.docx" TargetMode="External" /><Relationship Type="http://schemas.openxmlformats.org/officeDocument/2006/relationships/hyperlink" Id="rId95" Target="https://github.com/gwijthoff/perversity_of_things/blob/gh-pages/typeset_drafts/192010_an_american_jules_verne.pdf?raw=true" TargetMode="External" /><Relationship Type="http://schemas.openxmlformats.org/officeDocument/2006/relationships/hyperlink" Id="rId184" Target="https://github.com/gwijthoff/perversity_of_things/blob/gh-pages/typeset_drafts/192112_innovations_in_sensations.docx" TargetMode="External" /><Relationship Type="http://schemas.openxmlformats.org/officeDocument/2006/relationships/hyperlink" Id="rId183" Target="https://github.com/gwijthoff/perversity_of_things/blob/gh-pages/typeset_drafts/192112_innovations_in_sensations.pdf?raw=true" TargetMode="External" /><Relationship Type="http://schemas.openxmlformats.org/officeDocument/2006/relationships/hyperlink" Id="rId187" Target="https://github.com/gwijthoff/perversity_of_things/blob/gh-pages/typeset_drafts/192112_learn_while_you_sleep.docx" TargetMode="External" /><Relationship Type="http://schemas.openxmlformats.org/officeDocument/2006/relationships/hyperlink" Id="rId186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99" Target="https://github.com/gwijthoff/perversity_of_things/blob/gh-pages/typeset_drafts/192202_10k_years_hence.docx" TargetMode="External" /><Relationship Type="http://schemas.openxmlformats.org/officeDocument/2006/relationships/hyperlink" Id="rId98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56" Target="https://github.com/gwijthoff/perversity_of_things/blob/gh-pages/typeset_drafts/192210_human_progress.docx" TargetMode="External" /><Relationship Type="http://schemas.openxmlformats.org/officeDocument/2006/relationships/hyperlink" Id="rId155" Target="https://github.com/gwijthoff/perversity_of_things/blob/gh-pages/typeset_drafts/192210_human_progress.pdf?raw=true" TargetMode="External" /><Relationship Type="http://schemas.openxmlformats.org/officeDocument/2006/relationships/hyperlink" Id="rId159" Target="https://github.com/gwijthoff/perversity_of_things/blob/gh-pages/typeset_drafts/192302_who_will_save_amateur.docx" TargetMode="External" /><Relationship Type="http://schemas.openxmlformats.org/officeDocument/2006/relationships/hyperlink" Id="rId158" Target="https://github.com/gwijthoff/perversity_of_things/blob/gh-pages/typeset_drafts/192302_who_will_save_amateur.pdf?raw=true" TargetMode="External" /><Relationship Type="http://schemas.openxmlformats.org/officeDocument/2006/relationships/hyperlink" Id="rId102" Target="https://github.com/gwijthoff/perversity_of_things/blob/gh-pages/typeset_drafts/192308_predicting_future_inventions.docx" TargetMode="External" /><Relationship Type="http://schemas.openxmlformats.org/officeDocument/2006/relationships/hyperlink" Id="rId101" Target="https://github.com/gwijthoff/perversity_of_things/blob/gh-pages/typeset_drafts/192308_predicting_future_inventions.pdf?raw=true" TargetMode="External" /><Relationship Type="http://schemas.openxmlformats.org/officeDocument/2006/relationships/hyperlink" Id="rId190" Target="https://github.com/gwijthoff/perversity_of_things/blob/gh-pages/typeset_drafts/192310_new_si.docx" TargetMode="External" /><Relationship Type="http://schemas.openxmlformats.org/officeDocument/2006/relationships/hyperlink" Id="rId189" Target="https://github.com/gwijthoff/perversity_of_things/blob/gh-pages/typeset_drafts/192310_new_si.pdf?raw=true" TargetMode="External" /><Relationship Type="http://schemas.openxmlformats.org/officeDocument/2006/relationships/hyperlink" Id="rId193" Target="https://github.com/gwijthoff/perversity_of_things/blob/gh-pages/typeset_drafts/192311_are_we_intelligent.docx" TargetMode="External" /><Relationship Type="http://schemas.openxmlformats.org/officeDocument/2006/relationships/hyperlink" Id="rId192" Target="https://github.com/gwijthoff/perversity_of_things/blob/gh-pages/typeset_drafts/192311_are_we_intelligent.pdf?raw=true" TargetMode="External" /><Relationship Type="http://schemas.openxmlformats.org/officeDocument/2006/relationships/hyperlink" Id="rId209" Target="https://github.com/gwijthoff/perversity_of_things/blob/gh-pages/typeset_drafts/192411_radio_tv_plane.docx" TargetMode="External" /><Relationship Type="http://schemas.openxmlformats.org/officeDocument/2006/relationships/hyperlink" Id="rId208" Target="https://github.com/gwijthoff/perversity_of_things/blob/gh-pages/typeset_drafts/192411_radio_tv_plane.pdf?raw=true" TargetMode="External" /><Relationship Type="http://schemas.openxmlformats.org/officeDocument/2006/relationships/hyperlink" Id="rId105" Target="https://github.com/gwijthoff/perversity_of_things/blob/gh-pages/typeset_drafts/192501_dark_age_of_science.docx" TargetMode="External" /><Relationship Type="http://schemas.openxmlformats.org/officeDocument/2006/relationships/hyperlink" Id="rId104" Target="https://github.com/gwijthoff/perversity_of_things/blob/gh-pages/typeset_drafts/192501_dark_age_of_science.pdf?raw=true" TargetMode="External" /><Relationship Type="http://schemas.openxmlformats.org/officeDocument/2006/relationships/hyperlink" Id="rId162" Target="https://github.com/gwijthoff/perversity_of_things/blob/gh-pages/typeset_drafts/192507_the_isolator.docx" TargetMode="External" /><Relationship Type="http://schemas.openxmlformats.org/officeDocument/2006/relationships/hyperlink" Id="rId161" Target="https://github.com/gwijthoff/perversity_of_things/blob/gh-pages/typeset_drafts/192507_the_isolator.pdf?raw=true" TargetMode="External" /><Relationship Type="http://schemas.openxmlformats.org/officeDocument/2006/relationships/hyperlink" Id="rId108" Target="https://github.com/gwijthoff/perversity_of_things/blob/gh-pages/typeset_drafts/192604_a_new_sort_of_magazine.docx" TargetMode="External" /><Relationship Type="http://schemas.openxmlformats.org/officeDocument/2006/relationships/hyperlink" Id="rId107" Target="https://github.com/gwijthoff/perversity_of_things/blob/gh-pages/typeset_drafts/192604_a_new_sort_of_magazine.pdf?raw=true" TargetMode="External" /><Relationship Type="http://schemas.openxmlformats.org/officeDocument/2006/relationships/hyperlink" Id="rId111" Target="https://github.com/gwijthoff/perversity_of_things/blob/gh-pages/typeset_drafts/192607_fiction_versus_facts.docx" TargetMode="External" /><Relationship Type="http://schemas.openxmlformats.org/officeDocument/2006/relationships/hyperlink" Id="rId110" Target="https://github.com/gwijthoff/perversity_of_things/blob/gh-pages/typeset_drafts/192607_fiction_versus_facts.pdf?raw=true" TargetMode="External" /><Relationship Type="http://schemas.openxmlformats.org/officeDocument/2006/relationships/hyperlink" Id="rId114" Target="https://github.com/gwijthoff/perversity_of_things/blob/gh-pages/typeset_drafts/192609_editorially_speaking.docx" TargetMode="External" /><Relationship Type="http://schemas.openxmlformats.org/officeDocument/2006/relationships/hyperlink" Id="rId113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17" Target="https://github.com/gwijthoff/perversity_of_things/blob/gh-pages/typeset_drafts/192610_imagination_and_reality.docx" TargetMode="External" /><Relationship Type="http://schemas.openxmlformats.org/officeDocument/2006/relationships/hyperlink" Id="rId116" Target="https://github.com/gwijthoff/perversity_of_things/blob/gh-pages/typeset_drafts/192610_imagination_and_reality.pdf?raw=true" TargetMode="External" /><Relationship Type="http://schemas.openxmlformats.org/officeDocument/2006/relationships/hyperlink" Id="rId196" Target="https://github.com/gwijthoff/perversity_of_things/blob/gh-pages/typeset_drafts/192611_the_pianorad.docx" TargetMode="External" /><Relationship Type="http://schemas.openxmlformats.org/officeDocument/2006/relationships/hyperlink" Id="rId195" Target="https://github.com/gwijthoff/perversity_of_things/blob/gh-pages/typeset_drafts/192611_the_pianorad.pdf?raw=true" TargetMode="External" /><Relationship Type="http://schemas.openxmlformats.org/officeDocument/2006/relationships/hyperlink" Id="rId165" Target="https://github.com/gwijthoff/perversity_of_things/blob/gh-pages/typeset_drafts/192612_edison_and_radio.docx" TargetMode="External" /><Relationship Type="http://schemas.openxmlformats.org/officeDocument/2006/relationships/hyperlink" Id="rId164" Target="https://github.com/gwijthoff/perversity_of_things/blob/gh-pages/typeset_drafts/192612_edison_and_radio.pdf?raw=true" TargetMode="External" /><Relationship Type="http://schemas.openxmlformats.org/officeDocument/2006/relationships/hyperlink" Id="rId212" Target="https://github.com/gwijthoff/perversity_of_things/blob/gh-pages/typeset_drafts/192700_all_about_television.docx" TargetMode="External" /><Relationship Type="http://schemas.openxmlformats.org/officeDocument/2006/relationships/hyperlink" Id="rId211" Target="https://github.com/gwijthoff/perversity_of_things/blob/gh-pages/typeset_drafts/192700_all_about_television.pdf?raw=true" TargetMode="External" /><Relationship Type="http://schemas.openxmlformats.org/officeDocument/2006/relationships/hyperlink" Id="rId255" Target="https://github.com/gwijthoff/perversity_of_things/blob/gh-pages/typeset_drafts/192702_why_radio_set_builder.docx" TargetMode="External" /><Relationship Type="http://schemas.openxmlformats.org/officeDocument/2006/relationships/hyperlink" Id="rId254" Target="https://github.com/gwijthoff/perversity_of_things/blob/gh-pages/typeset_drafts/192702_why_radio_set_builder.pdf?raw=true" TargetMode="External" /><Relationship Type="http://schemas.openxmlformats.org/officeDocument/2006/relationships/hyperlink" Id="rId258" Target="https://github.com/gwijthoff/perversity_of_things/blob/gh-pages/typeset_drafts/192704_radio_steps_out.docx" TargetMode="External" /><Relationship Type="http://schemas.openxmlformats.org/officeDocument/2006/relationships/hyperlink" Id="rId257" Target="https://github.com/gwijthoff/perversity_of_things/blob/gh-pages/typeset_drafts/192704_radio_steps_out.pdf?raw=true" TargetMode="External" /><Relationship Type="http://schemas.openxmlformats.org/officeDocument/2006/relationships/hyperlink" Id="rId168" Target="https://github.com/gwijthoff/perversity_of_things/blob/gh-pages/typeset_drafts/192705_new_radio_things.docx" TargetMode="External" /><Relationship Type="http://schemas.openxmlformats.org/officeDocument/2006/relationships/hyperlink" Id="rId167" Target="https://github.com/gwijthoff/perversity_of_things/blob/gh-pages/typeset_drafts/192705_new_radio_things.pdf?raw=true" TargetMode="External" /><Relationship Type="http://schemas.openxmlformats.org/officeDocument/2006/relationships/hyperlink" Id="rId215" Target="https://github.com/gwijthoff/perversity_of_things/blob/gh-pages/typeset_drafts/192706_after_television_what.docx" TargetMode="External" /><Relationship Type="http://schemas.openxmlformats.org/officeDocument/2006/relationships/hyperlink" Id="rId214" Target="https://github.com/gwijthoff/perversity_of_things/blob/gh-pages/typeset_drafts/192706_after_television_what.pdf?raw=true" TargetMode="External" /><Relationship Type="http://schemas.openxmlformats.org/officeDocument/2006/relationships/hyperlink" Id="rId120" Target="https://github.com/gwijthoff/perversity_of_things/blob/gh-pages/typeset_drafts/192706_lure_of_scientifiction.docx" TargetMode="External" /><Relationship Type="http://schemas.openxmlformats.org/officeDocument/2006/relationships/hyperlink" Id="rId119" Target="https://github.com/gwijthoff/perversity_of_things/blob/gh-pages/typeset_drafts/192706_lure_of_scientifiction.pdf?raw=true" TargetMode="External" /><Relationship Type="http://schemas.openxmlformats.org/officeDocument/2006/relationships/hyperlink" Id="rId261" Target="https://github.com/gwijthoff/perversity_of_things/blob/gh-pages/typeset_drafts/192707_wired_versus_space_radio.docx" TargetMode="External" /><Relationship Type="http://schemas.openxmlformats.org/officeDocument/2006/relationships/hyperlink" Id="rId260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4" Target="https://github.com/gwijthoff/perversity_of_things/blob/gh-pages/typeset_drafts/192710_radio_enters_new_phase.docx" TargetMode="External" /><Relationship Type="http://schemas.openxmlformats.org/officeDocument/2006/relationships/hyperlink" Id="rId263" Target="https://github.com/gwijthoff/perversity_of_things/blob/gh-pages/typeset_drafts/192710_radio_enters_new_phase.pdf?raw=true" TargetMode="External" /><Relationship Type="http://schemas.openxmlformats.org/officeDocument/2006/relationships/hyperlink" Id="rId199" Target="https://github.com/gwijthoff/perversity_of_things/blob/gh-pages/typeset_drafts/192804_radio_news_new_policy.docx" TargetMode="External" /><Relationship Type="http://schemas.openxmlformats.org/officeDocument/2006/relationships/hyperlink" Id="rId198" Target="https://github.com/gwijthoff/perversity_of_things/blob/gh-pages/typeset_drafts/192804_radio_news_new_policy.pdf?raw=true" TargetMode="External" /><Relationship Type="http://schemas.openxmlformats.org/officeDocument/2006/relationships/hyperlink" Id="rId267" Target="https://github.com/gwijthoff/perversity_of_things/blob/gh-pages/typeset_drafts/192809_shortwave_cycle.docx" TargetMode="External" /><Relationship Type="http://schemas.openxmlformats.org/officeDocument/2006/relationships/hyperlink" Id="rId266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3" Target="https://github.com/gwijthoff/perversity_of_things/blob/gh-pages/typeset_drafts/193002_how_to_write_science_stories.docx" TargetMode="External" /><Relationship Type="http://schemas.openxmlformats.org/officeDocument/2006/relationships/hyperlink" Id="rId122" Target="https://github.com/gwijthoff/perversity_of_things/blob/gh-pages/typeset_drafts/193002_how_to_write_science_stories.pdf?raw=true" TargetMode="External" /><Relationship Type="http://schemas.openxmlformats.org/officeDocument/2006/relationships/hyperlink" Id="rId128" Target="https://github.com/gwijthoff/perversity_of_things/blob/gh-pages/typeset_drafts/193009_science_fiction_science_faction.docx" TargetMode="External" /><Relationship Type="http://schemas.openxmlformats.org/officeDocument/2006/relationships/hyperlink" Id="rId127" Target="https://github.com/gwijthoff/perversity_of_things/blob/gh-pages/typeset_drafts/193009_science_fiction_science_faction.pdf?raw=true" TargetMode="External" /><Relationship Type="http://schemas.openxmlformats.org/officeDocument/2006/relationships/hyperlink" Id="rId218" Target="https://github.com/gwijthoff/perversity_of_things/blob/gh-pages/typeset_drafts/193107_television_technique.docx" TargetMode="External" /><Relationship Type="http://schemas.openxmlformats.org/officeDocument/2006/relationships/hyperlink" Id="rId217" Target="https://github.com/gwijthoff/perversity_of_things/blob/gh-pages/typeset_drafts/193107_television_technique.pdf?raw=true" TargetMode="External" /><Relationship Type="http://schemas.openxmlformats.org/officeDocument/2006/relationships/hyperlink" Id="rId131" Target="https://github.com/gwijthoff/perversity_of_things/blob/gh-pages/typeset_drafts/193212_reasonableness_in_sf.docx" TargetMode="External" /><Relationship Type="http://schemas.openxmlformats.org/officeDocument/2006/relationships/hyperlink" Id="rId130" Target="https://github.com/gwijthoff/perversity_of_things/blob/gh-pages/typeset_drafts/193212_reasonableness_in_sf.pdf?raw=true" TargetMode="External" /><Relationship Type="http://schemas.openxmlformats.org/officeDocument/2006/relationships/hyperlink" Id="rId74" Target="https://github.com/gwijthoff/perversity_of_things/blob/gh-pages/typeset_drafts/193302_machine_and_the_depression.docx" TargetMode="External" /><Relationship Type="http://schemas.openxmlformats.org/officeDocument/2006/relationships/hyperlink" Id="rId73" Target="https://github.com/gwijthoff/perversity_of_things/blob/gh-pages/typeset_drafts/193302_machine_and_the_depression.pdf?raw=true" TargetMode="External" /><Relationship Type="http://schemas.openxmlformats.org/officeDocument/2006/relationships/hyperlink" Id="rId125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